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E9B84" w14:textId="77777777" w:rsidR="00C723A9" w:rsidRPr="00C723A9" w:rsidRDefault="00C723A9" w:rsidP="00C723A9">
      <w:pPr>
        <w:pStyle w:val="xmsonormal"/>
        <w:spacing w:after="200" w:line="360" w:lineRule="auto"/>
        <w:jc w:val="both"/>
        <w:rPr>
          <w:rFonts w:asciiTheme="minorHAnsi" w:hAnsiTheme="minorHAnsi" w:cstheme="minorBidi"/>
          <w:b/>
          <w:bCs/>
          <w:lang w:val="pl-PL"/>
        </w:rPr>
      </w:pPr>
      <w:r w:rsidRPr="00C723A9">
        <w:rPr>
          <w:rFonts w:asciiTheme="minorHAnsi" w:hAnsiTheme="minorHAnsi" w:cstheme="minorBidi"/>
          <w:b/>
          <w:bCs/>
          <w:lang w:val="pl-PL"/>
        </w:rPr>
        <w:t xml:space="preserve">Nowe oświadczenie </w:t>
      </w:r>
      <w:proofErr w:type="spellStart"/>
      <w:r w:rsidRPr="00C723A9">
        <w:rPr>
          <w:rFonts w:asciiTheme="minorHAnsi" w:hAnsiTheme="minorHAnsi" w:cstheme="minorBidi"/>
          <w:b/>
          <w:bCs/>
          <w:lang w:val="pl-PL"/>
        </w:rPr>
        <w:t>ws</w:t>
      </w:r>
      <w:proofErr w:type="spellEnd"/>
      <w:r w:rsidRPr="00C723A9">
        <w:rPr>
          <w:rFonts w:asciiTheme="minorHAnsi" w:hAnsiTheme="minorHAnsi" w:cstheme="minorBidi"/>
          <w:b/>
          <w:bCs/>
          <w:lang w:val="pl-PL"/>
        </w:rPr>
        <w:t xml:space="preserve">. kampanii dot. porozumienia </w:t>
      </w:r>
      <w:proofErr w:type="spellStart"/>
      <w:r w:rsidRPr="00C723A9">
        <w:rPr>
          <w:rFonts w:asciiTheme="minorHAnsi" w:hAnsiTheme="minorHAnsi" w:cstheme="minorBidi"/>
          <w:b/>
          <w:bCs/>
          <w:lang w:val="pl-PL"/>
        </w:rPr>
        <w:t>ws</w:t>
      </w:r>
      <w:proofErr w:type="spellEnd"/>
      <w:r w:rsidRPr="00C723A9">
        <w:rPr>
          <w:rFonts w:asciiTheme="minorHAnsi" w:hAnsiTheme="minorHAnsi" w:cstheme="minorBidi"/>
          <w:b/>
          <w:bCs/>
          <w:lang w:val="pl-PL"/>
        </w:rPr>
        <w:t>. dobrostanu kurcząt brojlerów (</w:t>
      </w:r>
      <w:proofErr w:type="spellStart"/>
      <w:r w:rsidRPr="00C723A9">
        <w:rPr>
          <w:rFonts w:asciiTheme="minorHAnsi" w:hAnsiTheme="minorHAnsi" w:cstheme="minorBidi"/>
          <w:b/>
          <w:bCs/>
          <w:lang w:val="pl-PL"/>
        </w:rPr>
        <w:t>European</w:t>
      </w:r>
      <w:proofErr w:type="spellEnd"/>
      <w:r w:rsidRPr="00C723A9">
        <w:rPr>
          <w:rFonts w:asciiTheme="minorHAnsi" w:hAnsiTheme="minorHAnsi" w:cstheme="minorBidi"/>
          <w:b/>
          <w:bCs/>
          <w:lang w:val="pl-PL"/>
        </w:rPr>
        <w:t xml:space="preserve"> </w:t>
      </w:r>
      <w:proofErr w:type="spellStart"/>
      <w:r w:rsidRPr="00C723A9">
        <w:rPr>
          <w:rFonts w:asciiTheme="minorHAnsi" w:hAnsiTheme="minorHAnsi" w:cstheme="minorBidi"/>
          <w:b/>
          <w:bCs/>
          <w:lang w:val="pl-PL"/>
        </w:rPr>
        <w:t>Chicken</w:t>
      </w:r>
      <w:proofErr w:type="spellEnd"/>
      <w:r w:rsidRPr="00C723A9">
        <w:rPr>
          <w:rFonts w:asciiTheme="minorHAnsi" w:hAnsiTheme="minorHAnsi" w:cstheme="minorBidi"/>
          <w:b/>
          <w:bCs/>
          <w:lang w:val="pl-PL"/>
        </w:rPr>
        <w:t xml:space="preserve"> </w:t>
      </w:r>
      <w:proofErr w:type="spellStart"/>
      <w:r w:rsidRPr="00C723A9">
        <w:rPr>
          <w:rFonts w:asciiTheme="minorHAnsi" w:hAnsiTheme="minorHAnsi" w:cstheme="minorBidi"/>
          <w:b/>
          <w:bCs/>
          <w:lang w:val="pl-PL"/>
        </w:rPr>
        <w:t>Commitment</w:t>
      </w:r>
      <w:proofErr w:type="spellEnd"/>
      <w:r w:rsidRPr="00C723A9">
        <w:rPr>
          <w:rFonts w:asciiTheme="minorHAnsi" w:hAnsiTheme="minorHAnsi" w:cstheme="minorBidi"/>
          <w:b/>
          <w:bCs/>
          <w:lang w:val="pl-PL"/>
        </w:rPr>
        <w:t>)</w:t>
      </w:r>
      <w:bookmarkStart w:id="0" w:name="_GoBack"/>
      <w:bookmarkEnd w:id="0"/>
    </w:p>
    <w:p w14:paraId="1F71E3ED" w14:textId="77777777" w:rsidR="00C723A9" w:rsidRPr="00C723A9" w:rsidRDefault="00C723A9" w:rsidP="00C723A9">
      <w:pPr>
        <w:pStyle w:val="xmsonormal"/>
        <w:spacing w:after="200" w:line="360" w:lineRule="auto"/>
        <w:jc w:val="both"/>
        <w:rPr>
          <w:rFonts w:asciiTheme="minorHAnsi" w:hAnsiTheme="minorHAnsi" w:cstheme="minorBidi"/>
          <w:lang w:val="pl-PL"/>
        </w:rPr>
      </w:pPr>
      <w:r w:rsidRPr="00C723A9">
        <w:rPr>
          <w:rFonts w:asciiTheme="minorHAnsi" w:hAnsiTheme="minorHAnsi" w:cstheme="minorBidi"/>
          <w:lang w:val="pl-PL"/>
        </w:rPr>
        <w:t xml:space="preserve">W Subway poważnie pochodzimy do kwestii dobrostanu zwierząt i rozumiemy, że jest to istotna sprawa dla naszych Gości. Przyjęliśmy na siebie zobowiązania wynikające z partnerstwa z organizacją </w:t>
      </w:r>
      <w:proofErr w:type="spellStart"/>
      <w:r w:rsidRPr="00C723A9">
        <w:rPr>
          <w:rFonts w:asciiTheme="minorHAnsi" w:hAnsiTheme="minorHAnsi" w:cstheme="minorBidi"/>
          <w:lang w:val="pl-PL"/>
        </w:rPr>
        <w:t>Compassion</w:t>
      </w:r>
      <w:proofErr w:type="spellEnd"/>
      <w:r w:rsidRPr="00C723A9">
        <w:rPr>
          <w:rFonts w:asciiTheme="minorHAnsi" w:hAnsiTheme="minorHAnsi" w:cstheme="minorBidi"/>
          <w:lang w:val="pl-PL"/>
        </w:rPr>
        <w:t xml:space="preserve"> in World </w:t>
      </w:r>
      <w:proofErr w:type="spellStart"/>
      <w:r w:rsidRPr="00C723A9">
        <w:rPr>
          <w:rFonts w:asciiTheme="minorHAnsi" w:hAnsiTheme="minorHAnsi" w:cstheme="minorBidi"/>
          <w:lang w:val="pl-PL"/>
        </w:rPr>
        <w:t>Farming</w:t>
      </w:r>
      <w:proofErr w:type="spellEnd"/>
      <w:r w:rsidRPr="00C723A9">
        <w:rPr>
          <w:rFonts w:asciiTheme="minorHAnsi" w:hAnsiTheme="minorHAnsi" w:cstheme="minorBidi"/>
          <w:lang w:val="pl-PL"/>
        </w:rPr>
        <w:t xml:space="preserve"> (CIWF), co oznacza m.in. poszukiwanie najlepszych sposobów na poprawę dobrostanu zwierząt w naszym łańcuchu dostaw.</w:t>
      </w:r>
    </w:p>
    <w:p w14:paraId="6F41C2A7" w14:textId="77777777" w:rsidR="00C723A9" w:rsidRPr="00C723A9" w:rsidRDefault="00C723A9" w:rsidP="00C723A9">
      <w:pPr>
        <w:pStyle w:val="xmsonormal"/>
        <w:spacing w:after="200" w:line="360" w:lineRule="auto"/>
        <w:jc w:val="both"/>
        <w:rPr>
          <w:rFonts w:asciiTheme="minorHAnsi" w:hAnsiTheme="minorHAnsi" w:cstheme="minorBidi"/>
          <w:lang w:val="pl-PL"/>
        </w:rPr>
      </w:pPr>
      <w:r w:rsidRPr="00C723A9">
        <w:rPr>
          <w:rFonts w:asciiTheme="minorHAnsi" w:hAnsiTheme="minorHAnsi" w:cstheme="minorBidi"/>
          <w:lang w:val="pl-PL"/>
        </w:rPr>
        <w:t xml:space="preserve">Obecnie wszyscy nasi dostawcy i związani z nimi producenci muszą co najmniej przestrzegać prawodawstwa UE w zakresie dobrostanu zwierząt i stosować zasady powszechnie uznanych pięciu wolności określonych przez Farm </w:t>
      </w:r>
      <w:proofErr w:type="spellStart"/>
      <w:r w:rsidRPr="00C723A9">
        <w:rPr>
          <w:rFonts w:asciiTheme="minorHAnsi" w:hAnsiTheme="minorHAnsi" w:cstheme="minorBidi"/>
          <w:lang w:val="pl-PL"/>
        </w:rPr>
        <w:t>Animal</w:t>
      </w:r>
      <w:proofErr w:type="spellEnd"/>
      <w:r w:rsidRPr="00C723A9">
        <w:rPr>
          <w:rFonts w:asciiTheme="minorHAnsi" w:hAnsiTheme="minorHAnsi" w:cstheme="minorBidi"/>
          <w:lang w:val="pl-PL"/>
        </w:rPr>
        <w:t xml:space="preserve"> </w:t>
      </w:r>
      <w:proofErr w:type="spellStart"/>
      <w:r w:rsidRPr="00C723A9">
        <w:rPr>
          <w:rFonts w:asciiTheme="minorHAnsi" w:hAnsiTheme="minorHAnsi" w:cstheme="minorBidi"/>
          <w:lang w:val="pl-PL"/>
        </w:rPr>
        <w:t>Welfare</w:t>
      </w:r>
      <w:proofErr w:type="spellEnd"/>
      <w:r w:rsidRPr="00C723A9">
        <w:rPr>
          <w:rFonts w:asciiTheme="minorHAnsi" w:hAnsiTheme="minorHAnsi" w:cstheme="minorBidi"/>
          <w:lang w:val="pl-PL"/>
        </w:rPr>
        <w:t xml:space="preserve"> </w:t>
      </w:r>
      <w:proofErr w:type="spellStart"/>
      <w:r w:rsidRPr="00C723A9">
        <w:rPr>
          <w:rFonts w:asciiTheme="minorHAnsi" w:hAnsiTheme="minorHAnsi" w:cstheme="minorBidi"/>
          <w:lang w:val="pl-PL"/>
        </w:rPr>
        <w:t>Council</w:t>
      </w:r>
      <w:proofErr w:type="spellEnd"/>
      <w:r w:rsidRPr="00C723A9">
        <w:rPr>
          <w:rFonts w:asciiTheme="minorHAnsi" w:hAnsiTheme="minorHAnsi" w:cstheme="minorBidi"/>
          <w:lang w:val="pl-PL"/>
        </w:rPr>
        <w:t xml:space="preserve"> (FAWC).</w:t>
      </w:r>
    </w:p>
    <w:p w14:paraId="48D56C6A" w14:textId="77777777" w:rsidR="00C723A9" w:rsidRPr="00C723A9" w:rsidRDefault="00C723A9" w:rsidP="00C723A9">
      <w:pPr>
        <w:pStyle w:val="xmsonormal"/>
        <w:spacing w:after="200" w:line="360" w:lineRule="auto"/>
        <w:jc w:val="both"/>
        <w:rPr>
          <w:rFonts w:asciiTheme="minorHAnsi" w:hAnsiTheme="minorHAnsi" w:cstheme="minorBidi"/>
          <w:lang w:val="pl-PL"/>
        </w:rPr>
      </w:pPr>
      <w:r w:rsidRPr="00C723A9">
        <w:rPr>
          <w:rFonts w:asciiTheme="minorHAnsi" w:hAnsiTheme="minorHAnsi" w:cstheme="minorBidi"/>
          <w:lang w:val="pl-PL"/>
        </w:rPr>
        <w:t xml:space="preserve">Jednocześnie aktywnie współpracujemy z CIWF przy realizacji studium wykonalności, które ma nam pomóc zrozumieć skutki porozumienia </w:t>
      </w:r>
      <w:proofErr w:type="spellStart"/>
      <w:r w:rsidRPr="00C723A9">
        <w:rPr>
          <w:rFonts w:asciiTheme="minorHAnsi" w:hAnsiTheme="minorHAnsi" w:cstheme="minorBidi"/>
          <w:lang w:val="pl-PL"/>
        </w:rPr>
        <w:t>ws</w:t>
      </w:r>
      <w:proofErr w:type="spellEnd"/>
      <w:r w:rsidRPr="00C723A9">
        <w:rPr>
          <w:rFonts w:asciiTheme="minorHAnsi" w:hAnsiTheme="minorHAnsi" w:cstheme="minorBidi"/>
          <w:lang w:val="pl-PL"/>
        </w:rPr>
        <w:t>. dobrostanu kurcząt brojlerów (</w:t>
      </w:r>
      <w:proofErr w:type="spellStart"/>
      <w:r w:rsidRPr="00C723A9">
        <w:rPr>
          <w:rFonts w:asciiTheme="minorHAnsi" w:hAnsiTheme="minorHAnsi" w:cstheme="minorBidi"/>
          <w:lang w:val="pl-PL"/>
        </w:rPr>
        <w:t>European</w:t>
      </w:r>
      <w:proofErr w:type="spellEnd"/>
      <w:r w:rsidRPr="00C723A9">
        <w:rPr>
          <w:rFonts w:asciiTheme="minorHAnsi" w:hAnsiTheme="minorHAnsi" w:cstheme="minorBidi"/>
          <w:lang w:val="pl-PL"/>
        </w:rPr>
        <w:t xml:space="preserve"> </w:t>
      </w:r>
      <w:proofErr w:type="spellStart"/>
      <w:r w:rsidRPr="00C723A9">
        <w:rPr>
          <w:rFonts w:asciiTheme="minorHAnsi" w:hAnsiTheme="minorHAnsi" w:cstheme="minorBidi"/>
          <w:lang w:val="pl-PL"/>
        </w:rPr>
        <w:t>Chicken</w:t>
      </w:r>
      <w:proofErr w:type="spellEnd"/>
      <w:r w:rsidRPr="00C723A9">
        <w:rPr>
          <w:rFonts w:asciiTheme="minorHAnsi" w:hAnsiTheme="minorHAnsi" w:cstheme="minorBidi"/>
          <w:lang w:val="pl-PL"/>
        </w:rPr>
        <w:t xml:space="preserve"> </w:t>
      </w:r>
      <w:proofErr w:type="spellStart"/>
      <w:r w:rsidRPr="00C723A9">
        <w:rPr>
          <w:rFonts w:asciiTheme="minorHAnsi" w:hAnsiTheme="minorHAnsi" w:cstheme="minorBidi"/>
          <w:lang w:val="pl-PL"/>
        </w:rPr>
        <w:t>Commitment</w:t>
      </w:r>
      <w:proofErr w:type="spellEnd"/>
      <w:r w:rsidRPr="00C723A9">
        <w:rPr>
          <w:rFonts w:asciiTheme="minorHAnsi" w:hAnsiTheme="minorHAnsi" w:cstheme="minorBidi"/>
          <w:lang w:val="pl-PL"/>
        </w:rPr>
        <w:t>), oraz jego wpływ na jakość i cenę mięsa z kurczaka, które oferujemy naszym Gościom. Po opracowaniu wniosków podzielimy się nimi z Państwem i podejmiemy stosowne działania.</w:t>
      </w:r>
    </w:p>
    <w:p w14:paraId="30D68C4F" w14:textId="77777777" w:rsidR="00D54810" w:rsidRPr="00C0239B" w:rsidRDefault="00D54810" w:rsidP="002C4C88">
      <w:pPr>
        <w:jc w:val="both"/>
        <w:rPr>
          <w:lang w:val="pl-PL"/>
        </w:rPr>
      </w:pPr>
    </w:p>
    <w:p w14:paraId="31D17E27" w14:textId="77777777" w:rsidR="00F56D97" w:rsidRPr="00C0239B" w:rsidRDefault="00F56D97" w:rsidP="002C4C88">
      <w:pPr>
        <w:jc w:val="both"/>
        <w:rPr>
          <w:lang w:val="pl-PL"/>
        </w:rPr>
      </w:pPr>
    </w:p>
    <w:p w14:paraId="4CE174A2" w14:textId="77777777" w:rsidR="00201805" w:rsidRPr="00C0239B" w:rsidRDefault="00201805" w:rsidP="002C4C88">
      <w:pPr>
        <w:jc w:val="both"/>
        <w:rPr>
          <w:lang w:val="pl-PL"/>
        </w:rPr>
      </w:pPr>
      <w:r w:rsidRPr="00C0239B">
        <w:rPr>
          <w:lang w:val="pl-PL"/>
        </w:rPr>
        <w:t>Więcej informacji udzielają:</w:t>
      </w:r>
      <w:r w:rsidRPr="00C0239B">
        <w:rPr>
          <w:lang w:val="pl-PL"/>
        </w:rPr>
        <w:tab/>
      </w:r>
    </w:p>
    <w:tbl>
      <w:tblPr>
        <w:tblStyle w:val="Tabela-Siatka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6" w:space="0" w:color="FFFFFF" w:themeColor="background1"/>
          <w:insideV w:val="single" w:sz="6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6"/>
        <w:gridCol w:w="4606"/>
      </w:tblGrid>
      <w:tr w:rsidR="00201805" w:rsidRPr="00C0239B" w14:paraId="69920A84" w14:textId="77777777" w:rsidTr="00944D8C">
        <w:tc>
          <w:tcPr>
            <w:tcW w:w="4606" w:type="dxa"/>
            <w:shd w:val="clear" w:color="auto" w:fill="FFFFFF" w:themeFill="background1"/>
          </w:tcPr>
          <w:p w14:paraId="00445C39" w14:textId="77777777" w:rsidR="00201805" w:rsidRPr="00C0239B" w:rsidRDefault="00201805" w:rsidP="002C4C88">
            <w:pPr>
              <w:jc w:val="both"/>
            </w:pPr>
            <w:r w:rsidRPr="00C0239B">
              <w:t>Małgorzata Więcław</w:t>
            </w:r>
            <w:r w:rsidRPr="00C0239B">
              <w:tab/>
            </w:r>
          </w:p>
        </w:tc>
        <w:tc>
          <w:tcPr>
            <w:tcW w:w="4606" w:type="dxa"/>
            <w:shd w:val="clear" w:color="auto" w:fill="FFFFFF" w:themeFill="background1"/>
          </w:tcPr>
          <w:p w14:paraId="5992A35D" w14:textId="468EE613" w:rsidR="00201805" w:rsidRPr="00C0239B" w:rsidRDefault="000B30EE" w:rsidP="002C4C88">
            <w:pPr>
              <w:jc w:val="both"/>
            </w:pPr>
            <w:r w:rsidRPr="00C0239B">
              <w:t>Irena Ockova</w:t>
            </w:r>
          </w:p>
        </w:tc>
      </w:tr>
      <w:tr w:rsidR="00201805" w:rsidRPr="00C0239B" w14:paraId="56F264F6" w14:textId="77777777" w:rsidTr="00944D8C">
        <w:tc>
          <w:tcPr>
            <w:tcW w:w="4606" w:type="dxa"/>
            <w:shd w:val="clear" w:color="auto" w:fill="FFFFFF" w:themeFill="background1"/>
          </w:tcPr>
          <w:p w14:paraId="22AA491D" w14:textId="77777777" w:rsidR="00201805" w:rsidRPr="00C0239B" w:rsidRDefault="00D147D5" w:rsidP="002C4C88">
            <w:pPr>
              <w:jc w:val="both"/>
            </w:pPr>
            <w:proofErr w:type="spellStart"/>
            <w:r w:rsidRPr="00C0239B">
              <w:t>Account</w:t>
            </w:r>
            <w:proofErr w:type="spellEnd"/>
            <w:r w:rsidRPr="00C0239B">
              <w:t xml:space="preserve"> Manager</w:t>
            </w:r>
          </w:p>
        </w:tc>
        <w:tc>
          <w:tcPr>
            <w:tcW w:w="4606" w:type="dxa"/>
            <w:shd w:val="clear" w:color="auto" w:fill="FFFFFF" w:themeFill="background1"/>
          </w:tcPr>
          <w:p w14:paraId="01C02662" w14:textId="77777777" w:rsidR="000B30EE" w:rsidRPr="00C0239B" w:rsidRDefault="000B30EE" w:rsidP="002C4C88">
            <w:pPr>
              <w:jc w:val="both"/>
              <w:rPr>
                <w:lang w:val="en-US"/>
              </w:rPr>
            </w:pPr>
            <w:r w:rsidRPr="00C0239B">
              <w:rPr>
                <w:lang w:val="en-US"/>
              </w:rPr>
              <w:t>Communications Specialist</w:t>
            </w:r>
          </w:p>
          <w:p w14:paraId="628D047F" w14:textId="438D2670" w:rsidR="00201805" w:rsidRPr="00C0239B" w:rsidRDefault="00201805" w:rsidP="002C4C88">
            <w:pPr>
              <w:jc w:val="both"/>
              <w:rPr>
                <w:lang w:val="en-US"/>
              </w:rPr>
            </w:pPr>
          </w:p>
        </w:tc>
      </w:tr>
      <w:tr w:rsidR="00201805" w:rsidRPr="00C0239B" w14:paraId="04C0E20A" w14:textId="77777777" w:rsidTr="00944D8C">
        <w:tc>
          <w:tcPr>
            <w:tcW w:w="4606" w:type="dxa"/>
            <w:shd w:val="clear" w:color="auto" w:fill="FFFFFF" w:themeFill="background1"/>
          </w:tcPr>
          <w:p w14:paraId="2C180FA1" w14:textId="77777777" w:rsidR="00201805" w:rsidRPr="00C0239B" w:rsidRDefault="00201805" w:rsidP="002C4C88">
            <w:pPr>
              <w:jc w:val="both"/>
            </w:pPr>
            <w:r w:rsidRPr="00C0239B">
              <w:t>Q&amp;A Communications</w:t>
            </w:r>
            <w:r w:rsidRPr="00C0239B">
              <w:tab/>
            </w:r>
          </w:p>
        </w:tc>
        <w:tc>
          <w:tcPr>
            <w:tcW w:w="4606" w:type="dxa"/>
            <w:shd w:val="clear" w:color="auto" w:fill="FFFFFF" w:themeFill="background1"/>
          </w:tcPr>
          <w:p w14:paraId="321C5A4C" w14:textId="77777777" w:rsidR="00201805" w:rsidRPr="00C0239B" w:rsidRDefault="00201805" w:rsidP="002C4C88">
            <w:pPr>
              <w:jc w:val="both"/>
            </w:pPr>
            <w:r w:rsidRPr="00C0239B">
              <w:t xml:space="preserve">SUBWAY Central &amp; </w:t>
            </w:r>
            <w:proofErr w:type="spellStart"/>
            <w:r w:rsidRPr="00C0239B">
              <w:t>Eastern</w:t>
            </w:r>
            <w:proofErr w:type="spellEnd"/>
            <w:r w:rsidRPr="00C0239B">
              <w:t xml:space="preserve"> Europe</w:t>
            </w:r>
          </w:p>
        </w:tc>
      </w:tr>
      <w:tr w:rsidR="00201805" w:rsidRPr="00C0239B" w14:paraId="1A70ACB4" w14:textId="77777777" w:rsidTr="00944D8C">
        <w:tc>
          <w:tcPr>
            <w:tcW w:w="4606" w:type="dxa"/>
            <w:shd w:val="clear" w:color="auto" w:fill="FFFFFF" w:themeFill="background1"/>
          </w:tcPr>
          <w:p w14:paraId="76AC5798" w14:textId="77777777" w:rsidR="00201805" w:rsidRPr="00C0239B" w:rsidRDefault="00201805" w:rsidP="002C4C88">
            <w:pPr>
              <w:jc w:val="both"/>
            </w:pPr>
            <w:proofErr w:type="spellStart"/>
            <w:r w:rsidRPr="00C0239B">
              <w:t>office</w:t>
            </w:r>
            <w:proofErr w:type="spellEnd"/>
            <w:r w:rsidRPr="00C0239B">
              <w:t>: + 48 61 852 22 83</w:t>
            </w:r>
          </w:p>
        </w:tc>
        <w:tc>
          <w:tcPr>
            <w:tcW w:w="4606" w:type="dxa"/>
            <w:shd w:val="clear" w:color="auto" w:fill="FFFFFF" w:themeFill="background1"/>
          </w:tcPr>
          <w:p w14:paraId="4CA96ABD" w14:textId="443344BE" w:rsidR="00201805" w:rsidRPr="00C0239B" w:rsidRDefault="00201805" w:rsidP="002C4C88">
            <w:pPr>
              <w:jc w:val="both"/>
            </w:pPr>
            <w:proofErr w:type="spellStart"/>
            <w:r w:rsidRPr="00C0239B">
              <w:t>office</w:t>
            </w:r>
            <w:proofErr w:type="spellEnd"/>
            <w:r w:rsidRPr="00C0239B">
              <w:t xml:space="preserve">: </w:t>
            </w:r>
            <w:r w:rsidR="00970736" w:rsidRPr="00C0239B">
              <w:t xml:space="preserve">+420 233 310 135, </w:t>
            </w:r>
            <w:proofErr w:type="spellStart"/>
            <w:r w:rsidR="00970736" w:rsidRPr="00C0239B">
              <w:t>ext</w:t>
            </w:r>
            <w:proofErr w:type="spellEnd"/>
            <w:r w:rsidR="00970736" w:rsidRPr="00C0239B">
              <w:t>. 31</w:t>
            </w:r>
            <w:r w:rsidR="000B30EE" w:rsidRPr="00C0239B">
              <w:t>6</w:t>
            </w:r>
          </w:p>
        </w:tc>
      </w:tr>
      <w:tr w:rsidR="00201805" w:rsidRPr="00C0239B" w14:paraId="670D1F4E" w14:textId="77777777" w:rsidTr="00944D8C">
        <w:tc>
          <w:tcPr>
            <w:tcW w:w="4606" w:type="dxa"/>
            <w:shd w:val="clear" w:color="auto" w:fill="FFFFFF" w:themeFill="background1"/>
          </w:tcPr>
          <w:p w14:paraId="6F9E3946" w14:textId="77777777" w:rsidR="00201805" w:rsidRPr="00C0239B" w:rsidRDefault="00201805" w:rsidP="002C4C88">
            <w:pPr>
              <w:jc w:val="both"/>
            </w:pPr>
            <w:r w:rsidRPr="00C0239B">
              <w:t>mobile: + 48 881 931 309</w:t>
            </w:r>
          </w:p>
        </w:tc>
        <w:tc>
          <w:tcPr>
            <w:tcW w:w="4606" w:type="dxa"/>
            <w:shd w:val="clear" w:color="auto" w:fill="FFFFFF" w:themeFill="background1"/>
          </w:tcPr>
          <w:p w14:paraId="24082200" w14:textId="77777777" w:rsidR="00201805" w:rsidRPr="00C0239B" w:rsidRDefault="00201805" w:rsidP="002C4C88">
            <w:pPr>
              <w:jc w:val="both"/>
            </w:pPr>
          </w:p>
        </w:tc>
      </w:tr>
      <w:tr w:rsidR="00201805" w:rsidRPr="00C0239B" w14:paraId="70765F50" w14:textId="77777777" w:rsidTr="00944D8C">
        <w:tc>
          <w:tcPr>
            <w:tcW w:w="4606" w:type="dxa"/>
            <w:shd w:val="clear" w:color="auto" w:fill="FFFFFF" w:themeFill="background1"/>
          </w:tcPr>
          <w:p w14:paraId="7D76F436" w14:textId="77777777" w:rsidR="00201805" w:rsidRPr="00C0239B" w:rsidRDefault="00201805" w:rsidP="002C4C88">
            <w:pPr>
              <w:jc w:val="both"/>
              <w:rPr>
                <w:lang w:val="en-US"/>
              </w:rPr>
            </w:pPr>
            <w:r w:rsidRPr="00C0239B">
              <w:rPr>
                <w:lang w:val="en-US"/>
              </w:rPr>
              <w:t xml:space="preserve">e-mail: </w:t>
            </w:r>
            <w:hyperlink r:id="rId10" w:history="1">
              <w:r w:rsidRPr="00C0239B">
                <w:rPr>
                  <w:lang w:val="en-US"/>
                </w:rPr>
                <w:t>malgorzata.wieclaw@qacommunications.com</w:t>
              </w:r>
            </w:hyperlink>
          </w:p>
        </w:tc>
        <w:tc>
          <w:tcPr>
            <w:tcW w:w="4606" w:type="dxa"/>
            <w:shd w:val="clear" w:color="auto" w:fill="FFFFFF" w:themeFill="background1"/>
          </w:tcPr>
          <w:p w14:paraId="5783A5A4" w14:textId="71D1823D" w:rsidR="00201805" w:rsidRPr="00C0239B" w:rsidRDefault="00201805" w:rsidP="002C4C88">
            <w:pPr>
              <w:jc w:val="both"/>
              <w:rPr>
                <w:lang w:val="en-US"/>
              </w:rPr>
            </w:pPr>
            <w:r w:rsidRPr="00C0239B">
              <w:rPr>
                <w:lang w:val="en-US"/>
              </w:rPr>
              <w:t xml:space="preserve">e-mail: </w:t>
            </w:r>
            <w:r w:rsidR="000B30EE" w:rsidRPr="00C0239B">
              <w:rPr>
                <w:lang w:val="en-US"/>
              </w:rPr>
              <w:t>ockova_i</w:t>
            </w:r>
            <w:r w:rsidR="00970736" w:rsidRPr="00C0239B">
              <w:rPr>
                <w:lang w:val="en-US"/>
              </w:rPr>
              <w:t>@subway.com</w:t>
            </w:r>
          </w:p>
        </w:tc>
      </w:tr>
      <w:tr w:rsidR="00201805" w:rsidRPr="0025215C" w14:paraId="000B2DDE" w14:textId="77777777" w:rsidTr="00944D8C">
        <w:tc>
          <w:tcPr>
            <w:tcW w:w="4606" w:type="dxa"/>
            <w:shd w:val="clear" w:color="auto" w:fill="FFFFFF" w:themeFill="background1"/>
          </w:tcPr>
          <w:p w14:paraId="08337EFF" w14:textId="77777777" w:rsidR="00201805" w:rsidRPr="00C0239B" w:rsidRDefault="00201805" w:rsidP="002C4C88">
            <w:pPr>
              <w:jc w:val="both"/>
            </w:pPr>
            <w:r w:rsidRPr="00C0239B">
              <w:t>www.qacommunications.com</w:t>
            </w:r>
          </w:p>
        </w:tc>
        <w:tc>
          <w:tcPr>
            <w:tcW w:w="4606" w:type="dxa"/>
            <w:shd w:val="clear" w:color="auto" w:fill="FFFFFF" w:themeFill="background1"/>
          </w:tcPr>
          <w:p w14:paraId="3A9BA4B9" w14:textId="77777777" w:rsidR="00201805" w:rsidRPr="0025215C" w:rsidRDefault="00201805" w:rsidP="002C4C88">
            <w:pPr>
              <w:jc w:val="both"/>
            </w:pPr>
            <w:r w:rsidRPr="00C0239B">
              <w:t>www.subway.com</w:t>
            </w:r>
          </w:p>
        </w:tc>
      </w:tr>
      <w:tr w:rsidR="00201805" w:rsidRPr="0025215C" w14:paraId="77EAEEEC" w14:textId="77777777" w:rsidTr="00944D8C">
        <w:tc>
          <w:tcPr>
            <w:tcW w:w="4606" w:type="dxa"/>
            <w:shd w:val="clear" w:color="auto" w:fill="FFFFFF" w:themeFill="background1"/>
          </w:tcPr>
          <w:p w14:paraId="47EB5D43" w14:textId="77777777" w:rsidR="00201805" w:rsidRPr="0025215C" w:rsidRDefault="00201805" w:rsidP="002C4C88">
            <w:pPr>
              <w:jc w:val="both"/>
            </w:pPr>
          </w:p>
        </w:tc>
        <w:tc>
          <w:tcPr>
            <w:tcW w:w="4606" w:type="dxa"/>
            <w:shd w:val="clear" w:color="auto" w:fill="FFFFFF" w:themeFill="background1"/>
          </w:tcPr>
          <w:p w14:paraId="2B65B559" w14:textId="77777777" w:rsidR="00201805" w:rsidRPr="0025215C" w:rsidRDefault="00201805" w:rsidP="002C4C88">
            <w:pPr>
              <w:jc w:val="both"/>
            </w:pPr>
          </w:p>
        </w:tc>
      </w:tr>
    </w:tbl>
    <w:p w14:paraId="0ADCBA8A" w14:textId="77777777" w:rsidR="00201805" w:rsidRPr="0025215C" w:rsidRDefault="00201805" w:rsidP="002C4C88">
      <w:pPr>
        <w:jc w:val="both"/>
        <w:rPr>
          <w:lang w:val="pl-PL"/>
        </w:rPr>
      </w:pPr>
    </w:p>
    <w:sectPr w:rsidR="00201805" w:rsidRPr="0025215C" w:rsidSect="00C260D3">
      <w:headerReference w:type="default" r:id="rId11"/>
      <w:pgSz w:w="12240" w:h="15840"/>
      <w:pgMar w:top="1440" w:right="1440" w:bottom="1440" w:left="1440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D3CD0" w14:textId="77777777" w:rsidR="005A4496" w:rsidRDefault="005A4496" w:rsidP="00C353D2">
      <w:pPr>
        <w:spacing w:after="0" w:line="240" w:lineRule="auto"/>
      </w:pPr>
      <w:r>
        <w:separator/>
      </w:r>
    </w:p>
  </w:endnote>
  <w:endnote w:type="continuationSeparator" w:id="0">
    <w:p w14:paraId="729C3777" w14:textId="77777777" w:rsidR="005A4496" w:rsidRDefault="005A4496" w:rsidP="00C353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  <w:embedRegular r:id="rId1" w:fontKey="{1BBC5974-2430-47A8-BAA0-6DCEF6530222}"/>
    <w:embedBold r:id="rId2" w:fontKey="{32497B98-1294-4E43-9158-CDA12675C24E}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ubway Six-Inch">
    <w:altName w:val="Calibri"/>
    <w:panose1 w:val="00000000000000000000"/>
    <w:charset w:val="00"/>
    <w:family w:val="modern"/>
    <w:notTrueType/>
    <w:pitch w:val="variable"/>
    <w:sig w:usb0="8000002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  <w:embedRegular r:id="rId3" w:fontKey="{7BD2AB87-86C4-431A-8800-D5DCB7DBC8EA}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  <w:embedRegular r:id="rId4" w:fontKey="{2FCC6B39-EB61-421F-B8EC-49175ABD4C59}"/>
  </w:font>
  <w:font w:name="Subway Footlong Office">
    <w:altName w:val="Arial"/>
    <w:panose1 w:val="00000000000000000000"/>
    <w:charset w:val="00"/>
    <w:family w:val="modern"/>
    <w:notTrueType/>
    <w:pitch w:val="variable"/>
    <w:sig w:usb0="00000003" w:usb1="4000204A" w:usb2="00000000" w:usb3="00000000" w:csb0="00000001" w:csb1="00000000"/>
  </w:font>
  <w:font w:name="Subway Six-Inch Office">
    <w:altName w:val="Arial"/>
    <w:panose1 w:val="00000000000000000000"/>
    <w:charset w:val="00"/>
    <w:family w:val="modern"/>
    <w:notTrueType/>
    <w:pitch w:val="variable"/>
    <w:sig w:usb0="00000003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A3669" w14:textId="77777777" w:rsidR="005A4496" w:rsidRDefault="005A4496" w:rsidP="00C353D2">
      <w:pPr>
        <w:spacing w:after="0" w:line="240" w:lineRule="auto"/>
      </w:pPr>
      <w:r>
        <w:separator/>
      </w:r>
    </w:p>
  </w:footnote>
  <w:footnote w:type="continuationSeparator" w:id="0">
    <w:p w14:paraId="152A0450" w14:textId="77777777" w:rsidR="005A4496" w:rsidRDefault="005A4496" w:rsidP="00C353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62B3D" w14:textId="77777777" w:rsidR="00C353D2" w:rsidRPr="009F1D94" w:rsidRDefault="00B931FE" w:rsidP="009F1D94">
    <w:r>
      <w:rPr>
        <w:noProof/>
        <w:lang w:val="pl-PL" w:eastAsia="pl-PL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76678F92" wp14:editId="7DFBC70D">
              <wp:simplePos x="0" y="0"/>
              <wp:positionH relativeFrom="column">
                <wp:posOffset>4625975</wp:posOffset>
              </wp:positionH>
              <wp:positionV relativeFrom="paragraph">
                <wp:posOffset>-846455</wp:posOffset>
              </wp:positionV>
              <wp:extent cx="1861820" cy="762000"/>
              <wp:effectExtent l="0" t="0" r="508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6182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D4F6E4" w14:textId="77777777" w:rsidR="00822DEF" w:rsidRPr="005B7815" w:rsidRDefault="005043D3" w:rsidP="00B931FE">
                          <w:pPr>
                            <w:tabs>
                              <w:tab w:val="left" w:pos="1830"/>
                            </w:tabs>
                            <w:spacing w:after="20"/>
                            <w:rPr>
                              <w:rFonts w:ascii="Subway Footlong Office" w:hAnsi="Subway Footlong Office"/>
                              <w:color w:val="009132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ubway Footlong Office" w:hAnsi="Subway Footlong Office"/>
                              <w:color w:val="009132"/>
                              <w:sz w:val="14"/>
                              <w:szCs w:val="14"/>
                            </w:rPr>
                            <w:t>Subway Central and Eastern Europe</w:t>
                          </w:r>
                        </w:p>
                        <w:p w14:paraId="2710309E" w14:textId="77777777" w:rsidR="00822DEF" w:rsidRPr="005B7815" w:rsidRDefault="005043D3" w:rsidP="00B931FE">
                          <w:pPr>
                            <w:tabs>
                              <w:tab w:val="left" w:pos="1830"/>
                            </w:tabs>
                            <w:spacing w:after="20"/>
                            <w:rPr>
                              <w:rFonts w:ascii="Subway Six-Inch Office" w:hAnsi="Subway Six-Inch Office"/>
                              <w:color w:val="009132"/>
                              <w:sz w:val="14"/>
                              <w:szCs w:val="14"/>
                            </w:rPr>
                          </w:pPr>
                          <w:proofErr w:type="spellStart"/>
                          <w:r>
                            <w:rPr>
                              <w:rFonts w:ascii="Subway Six-Inch Office" w:hAnsi="Subway Six-Inch Office"/>
                              <w:color w:val="009132"/>
                              <w:sz w:val="14"/>
                              <w:szCs w:val="14"/>
                            </w:rPr>
                            <w:t>Jankovcova</w:t>
                          </w:r>
                          <w:proofErr w:type="spellEnd"/>
                          <w:r>
                            <w:rPr>
                              <w:rFonts w:ascii="Subway Six-Inch Office" w:hAnsi="Subway Six-Inch Office"/>
                              <w:color w:val="009132"/>
                              <w:sz w:val="14"/>
                              <w:szCs w:val="14"/>
                            </w:rPr>
                            <w:t xml:space="preserve"> 1603/47A</w:t>
                          </w:r>
                        </w:p>
                        <w:p w14:paraId="3325E22F" w14:textId="77777777" w:rsidR="00822DEF" w:rsidRPr="005B7815" w:rsidRDefault="005043D3" w:rsidP="00B931FE">
                          <w:pPr>
                            <w:tabs>
                              <w:tab w:val="left" w:pos="1830"/>
                            </w:tabs>
                            <w:spacing w:after="20"/>
                            <w:rPr>
                              <w:rFonts w:ascii="Subway Six-Inch Office" w:hAnsi="Subway Six-Inch Office"/>
                              <w:color w:val="009132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ubway Six-Inch Office" w:hAnsi="Subway Six-Inch Office"/>
                              <w:color w:val="009132"/>
                              <w:sz w:val="14"/>
                              <w:szCs w:val="14"/>
                            </w:rPr>
                            <w:t>170 00, Prague 7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678F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4.25pt;margin-top:-66.65pt;width:146.6pt;height:6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" filled="f" stroked="f">
              <v:textbox inset="0,0,0,0">
                <w:txbxContent>
                  <w:p w14:paraId="0AD4F6E4" w14:textId="77777777" w:rsidR="00822DEF" w:rsidRPr="005B7815" w:rsidRDefault="005043D3" w:rsidP="00B931FE">
                    <w:pPr>
                      <w:tabs>
                        <w:tab w:val="left" w:pos="1830"/>
                      </w:tabs>
                      <w:spacing w:after="20"/>
                      <w:rPr>
                        <w:rFonts w:ascii="Subway Footlong Office" w:hAnsi="Subway Footlong Office"/>
                        <w:color w:val="009132"/>
                        <w:sz w:val="14"/>
                        <w:szCs w:val="14"/>
                      </w:rPr>
                    </w:pPr>
                    <w:r>
                      <w:rPr>
                        <w:rFonts w:ascii="Subway Footlong Office" w:hAnsi="Subway Footlong Office"/>
                        <w:color w:val="009132"/>
                        <w:sz w:val="14"/>
                        <w:szCs w:val="14"/>
                      </w:rPr>
                      <w:t>Subway Central and Eastern Europe</w:t>
                    </w:r>
                  </w:p>
                  <w:p w14:paraId="2710309E" w14:textId="77777777" w:rsidR="00822DEF" w:rsidRPr="005B7815" w:rsidRDefault="005043D3" w:rsidP="00B931FE">
                    <w:pPr>
                      <w:tabs>
                        <w:tab w:val="left" w:pos="1830"/>
                      </w:tabs>
                      <w:spacing w:after="20"/>
                      <w:rPr>
                        <w:rFonts w:ascii="Subway Six-Inch Office" w:hAnsi="Subway Six-Inch Office"/>
                        <w:color w:val="009132"/>
                        <w:sz w:val="14"/>
                        <w:szCs w:val="14"/>
                      </w:rPr>
                    </w:pPr>
                    <w:proofErr w:type="spellStart"/>
                    <w:r>
                      <w:rPr>
                        <w:rFonts w:ascii="Subway Six-Inch Office" w:hAnsi="Subway Six-Inch Office"/>
                        <w:color w:val="009132"/>
                        <w:sz w:val="14"/>
                        <w:szCs w:val="14"/>
                      </w:rPr>
                      <w:t>Jankovcova</w:t>
                    </w:r>
                    <w:proofErr w:type="spellEnd"/>
                    <w:r>
                      <w:rPr>
                        <w:rFonts w:ascii="Subway Six-Inch Office" w:hAnsi="Subway Six-Inch Office"/>
                        <w:color w:val="009132"/>
                        <w:sz w:val="14"/>
                        <w:szCs w:val="14"/>
                      </w:rPr>
                      <w:t xml:space="preserve"> 1603/47A</w:t>
                    </w:r>
                  </w:p>
                  <w:p w14:paraId="3325E22F" w14:textId="77777777" w:rsidR="00822DEF" w:rsidRPr="005B7815" w:rsidRDefault="005043D3" w:rsidP="00B931FE">
                    <w:pPr>
                      <w:tabs>
                        <w:tab w:val="left" w:pos="1830"/>
                      </w:tabs>
                      <w:spacing w:after="20"/>
                      <w:rPr>
                        <w:rFonts w:ascii="Subway Six-Inch Office" w:hAnsi="Subway Six-Inch Office"/>
                        <w:color w:val="009132"/>
                        <w:sz w:val="14"/>
                        <w:szCs w:val="14"/>
                      </w:rPr>
                    </w:pPr>
                    <w:r>
                      <w:rPr>
                        <w:rFonts w:ascii="Subway Six-Inch Office" w:hAnsi="Subway Six-Inch Office"/>
                        <w:color w:val="009132"/>
                        <w:sz w:val="14"/>
                        <w:szCs w:val="14"/>
                      </w:rPr>
                      <w:t>170 00, Prague 7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260D3">
      <w:rPr>
        <w:noProof/>
        <w:lang w:val="pl-PL" w:eastAsia="pl-PL"/>
      </w:rPr>
      <w:drawing>
        <wp:anchor distT="0" distB="0" distL="114300" distR="114300" simplePos="0" relativeHeight="251665408" behindDoc="0" locked="0" layoutInCell="1" allowOverlap="1" wp14:anchorId="3F103708" wp14:editId="6C1C0ABD">
          <wp:simplePos x="0" y="0"/>
          <wp:positionH relativeFrom="page">
            <wp:posOffset>619125</wp:posOffset>
          </wp:positionH>
          <wp:positionV relativeFrom="paragraph">
            <wp:posOffset>-728345</wp:posOffset>
          </wp:positionV>
          <wp:extent cx="1718945" cy="34734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ubway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8945" cy="347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TrueTypeFont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jMyszA2sDAyNzZV0lEKTi0uzszPAykwrAUA7B6MiywAAAA="/>
  </w:docVars>
  <w:rsids>
    <w:rsidRoot w:val="00C353D2"/>
    <w:rsid w:val="00026705"/>
    <w:rsid w:val="00031646"/>
    <w:rsid w:val="00033CB2"/>
    <w:rsid w:val="00040E4B"/>
    <w:rsid w:val="0004720F"/>
    <w:rsid w:val="00053C7A"/>
    <w:rsid w:val="000662E9"/>
    <w:rsid w:val="000709A3"/>
    <w:rsid w:val="00070A53"/>
    <w:rsid w:val="000756DF"/>
    <w:rsid w:val="0008697E"/>
    <w:rsid w:val="0009158A"/>
    <w:rsid w:val="000B30EE"/>
    <w:rsid w:val="000E2F5D"/>
    <w:rsid w:val="00107128"/>
    <w:rsid w:val="00117722"/>
    <w:rsid w:val="00130407"/>
    <w:rsid w:val="00134282"/>
    <w:rsid w:val="00134954"/>
    <w:rsid w:val="00134983"/>
    <w:rsid w:val="00136CBB"/>
    <w:rsid w:val="001451D1"/>
    <w:rsid w:val="001603D4"/>
    <w:rsid w:val="0016094B"/>
    <w:rsid w:val="00162FA4"/>
    <w:rsid w:val="001B1F64"/>
    <w:rsid w:val="001B27E4"/>
    <w:rsid w:val="001B6279"/>
    <w:rsid w:val="001D7943"/>
    <w:rsid w:val="00201805"/>
    <w:rsid w:val="00205CB1"/>
    <w:rsid w:val="00211AA2"/>
    <w:rsid w:val="00240904"/>
    <w:rsid w:val="00240C69"/>
    <w:rsid w:val="0025215C"/>
    <w:rsid w:val="002553B4"/>
    <w:rsid w:val="0029781A"/>
    <w:rsid w:val="002C4C88"/>
    <w:rsid w:val="002F6E9F"/>
    <w:rsid w:val="00311C2F"/>
    <w:rsid w:val="003303E6"/>
    <w:rsid w:val="00331C0B"/>
    <w:rsid w:val="00363CF7"/>
    <w:rsid w:val="003A4F57"/>
    <w:rsid w:val="003D2460"/>
    <w:rsid w:val="003E2477"/>
    <w:rsid w:val="003E4A95"/>
    <w:rsid w:val="003F14F1"/>
    <w:rsid w:val="003F7946"/>
    <w:rsid w:val="004033E2"/>
    <w:rsid w:val="00414431"/>
    <w:rsid w:val="0042473C"/>
    <w:rsid w:val="004409AA"/>
    <w:rsid w:val="0044147D"/>
    <w:rsid w:val="004558D3"/>
    <w:rsid w:val="004722EE"/>
    <w:rsid w:val="004767F8"/>
    <w:rsid w:val="004869FB"/>
    <w:rsid w:val="004973E7"/>
    <w:rsid w:val="004D3C9E"/>
    <w:rsid w:val="004D7319"/>
    <w:rsid w:val="004E5E1B"/>
    <w:rsid w:val="004F723A"/>
    <w:rsid w:val="005043D3"/>
    <w:rsid w:val="00504A0F"/>
    <w:rsid w:val="005112A4"/>
    <w:rsid w:val="00553D9F"/>
    <w:rsid w:val="00556319"/>
    <w:rsid w:val="005638DC"/>
    <w:rsid w:val="00565F11"/>
    <w:rsid w:val="0056674B"/>
    <w:rsid w:val="005946D1"/>
    <w:rsid w:val="00596439"/>
    <w:rsid w:val="00597A91"/>
    <w:rsid w:val="005A4496"/>
    <w:rsid w:val="005B7815"/>
    <w:rsid w:val="005D2572"/>
    <w:rsid w:val="005D7A9D"/>
    <w:rsid w:val="005E0A2A"/>
    <w:rsid w:val="005E1C85"/>
    <w:rsid w:val="005F146D"/>
    <w:rsid w:val="005F215D"/>
    <w:rsid w:val="005F45CD"/>
    <w:rsid w:val="00605356"/>
    <w:rsid w:val="006117A3"/>
    <w:rsid w:val="00612C67"/>
    <w:rsid w:val="0063309B"/>
    <w:rsid w:val="00637390"/>
    <w:rsid w:val="0066649B"/>
    <w:rsid w:val="006826AD"/>
    <w:rsid w:val="00693EC7"/>
    <w:rsid w:val="006A020B"/>
    <w:rsid w:val="006A18C3"/>
    <w:rsid w:val="006D0636"/>
    <w:rsid w:val="006D520D"/>
    <w:rsid w:val="006F0142"/>
    <w:rsid w:val="006F6F1D"/>
    <w:rsid w:val="0071052B"/>
    <w:rsid w:val="007122DB"/>
    <w:rsid w:val="007239FD"/>
    <w:rsid w:val="00737571"/>
    <w:rsid w:val="007512AA"/>
    <w:rsid w:val="00763634"/>
    <w:rsid w:val="0077607B"/>
    <w:rsid w:val="00786C13"/>
    <w:rsid w:val="0079780C"/>
    <w:rsid w:val="007A4EAF"/>
    <w:rsid w:val="007D0A7A"/>
    <w:rsid w:val="007D11C7"/>
    <w:rsid w:val="007D3058"/>
    <w:rsid w:val="007D6226"/>
    <w:rsid w:val="007E6487"/>
    <w:rsid w:val="00806257"/>
    <w:rsid w:val="00817AC0"/>
    <w:rsid w:val="0082172D"/>
    <w:rsid w:val="00822DEF"/>
    <w:rsid w:val="008371E6"/>
    <w:rsid w:val="00842871"/>
    <w:rsid w:val="00863289"/>
    <w:rsid w:val="00864F6F"/>
    <w:rsid w:val="00891AC9"/>
    <w:rsid w:val="008C26B5"/>
    <w:rsid w:val="008E28D4"/>
    <w:rsid w:val="0092214B"/>
    <w:rsid w:val="00926848"/>
    <w:rsid w:val="00962922"/>
    <w:rsid w:val="00970736"/>
    <w:rsid w:val="00972777"/>
    <w:rsid w:val="00974161"/>
    <w:rsid w:val="00986AA7"/>
    <w:rsid w:val="00995095"/>
    <w:rsid w:val="009B2F58"/>
    <w:rsid w:val="009B5E9C"/>
    <w:rsid w:val="009F1D94"/>
    <w:rsid w:val="009F3EEA"/>
    <w:rsid w:val="00A13D9A"/>
    <w:rsid w:val="00A15D7E"/>
    <w:rsid w:val="00A34957"/>
    <w:rsid w:val="00A43BA7"/>
    <w:rsid w:val="00A43CD3"/>
    <w:rsid w:val="00A62047"/>
    <w:rsid w:val="00A856FA"/>
    <w:rsid w:val="00A93C35"/>
    <w:rsid w:val="00A9402B"/>
    <w:rsid w:val="00AA1E86"/>
    <w:rsid w:val="00AA3190"/>
    <w:rsid w:val="00AD3456"/>
    <w:rsid w:val="00AF02D9"/>
    <w:rsid w:val="00AF66D5"/>
    <w:rsid w:val="00B22106"/>
    <w:rsid w:val="00B24A93"/>
    <w:rsid w:val="00B42D19"/>
    <w:rsid w:val="00B70F53"/>
    <w:rsid w:val="00B7453E"/>
    <w:rsid w:val="00B77E63"/>
    <w:rsid w:val="00B810A7"/>
    <w:rsid w:val="00B91A2C"/>
    <w:rsid w:val="00B931FE"/>
    <w:rsid w:val="00BC7854"/>
    <w:rsid w:val="00BE7E63"/>
    <w:rsid w:val="00BF160F"/>
    <w:rsid w:val="00BF2E12"/>
    <w:rsid w:val="00C0239B"/>
    <w:rsid w:val="00C03E19"/>
    <w:rsid w:val="00C0639D"/>
    <w:rsid w:val="00C07301"/>
    <w:rsid w:val="00C260D3"/>
    <w:rsid w:val="00C353D2"/>
    <w:rsid w:val="00C54206"/>
    <w:rsid w:val="00C723A9"/>
    <w:rsid w:val="00C7430D"/>
    <w:rsid w:val="00C935D1"/>
    <w:rsid w:val="00C94243"/>
    <w:rsid w:val="00CA6605"/>
    <w:rsid w:val="00CB5B64"/>
    <w:rsid w:val="00CC5AA7"/>
    <w:rsid w:val="00CC7DA7"/>
    <w:rsid w:val="00CE3E4D"/>
    <w:rsid w:val="00D147D5"/>
    <w:rsid w:val="00D23913"/>
    <w:rsid w:val="00D50C93"/>
    <w:rsid w:val="00D54810"/>
    <w:rsid w:val="00D55104"/>
    <w:rsid w:val="00D71CB0"/>
    <w:rsid w:val="00DA7B98"/>
    <w:rsid w:val="00DF5C1F"/>
    <w:rsid w:val="00DF63B3"/>
    <w:rsid w:val="00E002E6"/>
    <w:rsid w:val="00E0609B"/>
    <w:rsid w:val="00E11247"/>
    <w:rsid w:val="00E1475B"/>
    <w:rsid w:val="00E25D90"/>
    <w:rsid w:val="00E32B52"/>
    <w:rsid w:val="00E42BCE"/>
    <w:rsid w:val="00E751BD"/>
    <w:rsid w:val="00E776E2"/>
    <w:rsid w:val="00E849B3"/>
    <w:rsid w:val="00ED3FD2"/>
    <w:rsid w:val="00F007F8"/>
    <w:rsid w:val="00F04B94"/>
    <w:rsid w:val="00F04C8B"/>
    <w:rsid w:val="00F07D8D"/>
    <w:rsid w:val="00F3266D"/>
    <w:rsid w:val="00F368BE"/>
    <w:rsid w:val="00F42BC6"/>
    <w:rsid w:val="00F51FCC"/>
    <w:rsid w:val="00F56D97"/>
    <w:rsid w:val="00F6174A"/>
    <w:rsid w:val="00F70ADD"/>
    <w:rsid w:val="00F738EA"/>
    <w:rsid w:val="00F7587D"/>
    <w:rsid w:val="00F9528F"/>
    <w:rsid w:val="00FA10A7"/>
    <w:rsid w:val="00FA62B2"/>
    <w:rsid w:val="00FE6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0604BD0"/>
  <w15:docId w15:val="{C21BE811-7349-4458-B962-CB5E71A6D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3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353D2"/>
  </w:style>
  <w:style w:type="paragraph" w:styleId="Stopka">
    <w:name w:val="footer"/>
    <w:basedOn w:val="Normalny"/>
    <w:link w:val="StopkaZnak"/>
    <w:uiPriority w:val="99"/>
    <w:unhideWhenUsed/>
    <w:rsid w:val="00C3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353D2"/>
  </w:style>
  <w:style w:type="paragraph" w:customStyle="1" w:styleId="SubwayNormal">
    <w:name w:val="Subway Normal"/>
    <w:basedOn w:val="Normalny"/>
    <w:next w:val="Normalny"/>
    <w:qFormat/>
    <w:rsid w:val="0029781A"/>
    <w:rPr>
      <w:rFonts w:ascii="Subway Six-Inch" w:hAnsi="Subway Six-Inch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91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1A2C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201805"/>
    <w:rPr>
      <w:color w:val="0000FF"/>
      <w:u w:val="single"/>
    </w:rPr>
  </w:style>
  <w:style w:type="table" w:styleId="Tabela-Siatka">
    <w:name w:val="Table Grid"/>
    <w:basedOn w:val="Standardowy"/>
    <w:uiPriority w:val="39"/>
    <w:rsid w:val="00201805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B5B6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B5B6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B5B6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5B6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5B64"/>
    <w:rPr>
      <w:b/>
      <w:bCs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AA1E86"/>
    <w:rPr>
      <w:b/>
      <w:bCs/>
    </w:rPr>
  </w:style>
  <w:style w:type="paragraph" w:styleId="Tytu">
    <w:name w:val="Title"/>
    <w:basedOn w:val="Normalny"/>
    <w:next w:val="Normalny"/>
    <w:link w:val="TytuZnak"/>
    <w:uiPriority w:val="10"/>
    <w:qFormat/>
    <w:rsid w:val="00AF02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F02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nyWeb">
    <w:name w:val="Normal (Web)"/>
    <w:basedOn w:val="Normalny"/>
    <w:uiPriority w:val="99"/>
    <w:semiHidden/>
    <w:unhideWhenUsed/>
    <w:rsid w:val="00331C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31C0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C723A9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4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6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1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algorzata.wieclaw@qacommunications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7813064B0F0A4A9C1100A50F6E66A2" ma:contentTypeVersion="1" ma:contentTypeDescription="Create a new document." ma:contentTypeScope="" ma:versionID="c8c0fff749855f4ad5795ff8534f2b5d">
  <xsd:schema xmlns:xsd="http://www.w3.org/2001/XMLSchema" xmlns:xs="http://www.w3.org/2001/XMLSchema" xmlns:p="http://schemas.microsoft.com/office/2006/metadata/properties" xmlns:ns2="b40ffe45-b41f-4e3a-ada5-0ddb85378893" targetNamespace="http://schemas.microsoft.com/office/2006/metadata/properties" ma:root="true" ma:fieldsID="50a4a56bfdbd58bdb2f0d9d99c2ce519" ns2:_="">
    <xsd:import namespace="b40ffe45-b41f-4e3a-ada5-0ddb8537889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ffe45-b41f-4e3a-ada5-0ddb8537889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b40ffe45-b41f-4e3a-ada5-0ddb85378893">Use this template for letters where you need to customize address</Description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2A675-1806-488C-B0CC-1A7E13ECC5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2D2835-A33E-4C34-936E-32772F3048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ffe45-b41f-4e3a-ada5-0ddb853788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2DE2DE-8460-48FE-8C73-8B1E31423383}">
  <ds:schemaRefs>
    <ds:schemaRef ds:uri="http://schemas.microsoft.com/office/2006/metadata/properties"/>
    <ds:schemaRef ds:uri="http://schemas.microsoft.com/office/infopath/2007/PartnerControls"/>
    <ds:schemaRef ds:uri="b40ffe45-b41f-4e3a-ada5-0ddb85378893"/>
  </ds:schemaRefs>
</ds:datastoreItem>
</file>

<file path=customXml/itemProps4.xml><?xml version="1.0" encoding="utf-8"?>
<ds:datastoreItem xmlns:ds="http://schemas.openxmlformats.org/officeDocument/2006/customXml" ds:itemID="{91F27381-0480-4EDD-9BC8-999C6B1FF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284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ead</dc:creator>
  <cp:lastModifiedBy>malgorzata.wieclaw</cp:lastModifiedBy>
  <cp:revision>2</cp:revision>
  <cp:lastPrinted>2019-01-22T10:48:00Z</cp:lastPrinted>
  <dcterms:created xsi:type="dcterms:W3CDTF">2019-12-05T13:27:00Z</dcterms:created>
  <dcterms:modified xsi:type="dcterms:W3CDTF">2019-12-0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7813064B0F0A4A9C1100A50F6E66A2</vt:lpwstr>
  </property>
</Properties>
</file>